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608B" w:rsidRDefault="00F53C12">
      <w:pPr>
        <w:rPr>
          <w:sz w:val="2"/>
          <w:szCs w:val="2"/>
        </w:rPr>
      </w:pPr>
      <w:r w:rsidRPr="0092608B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343" type="#_x0000_t202" style="position:absolute;margin-left:71pt;margin-top:648.95pt;width:44.15pt;height:13.05pt;z-index:-252568576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pStyle w:val="BodyText"/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F53C12">
                    <w:rPr>
                      <w:rFonts w:ascii="Lato" w:hAnsi="Lato"/>
                    </w:rPr>
                    <w:t>Paren</w:t>
                  </w:r>
                  <w:r w:rsidR="00F53C12">
                    <w:rPr>
                      <w:rFonts w:ascii="Lato" w:hAnsi="Lato"/>
                    </w:rPr>
                    <w:t>t</w:t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345" type="#_x0000_t202" style="position:absolute;margin-left:71pt;margin-top:598.1pt;width:44.15pt;height:13.05pt;z-index:-252570624;mso-position-horizontal-relative:page;mso-position-vertical-relative:page" filled="f" stroked="f">
            <v:textbox inset="0,0,0,0">
              <w:txbxContent>
                <w:p w:rsidR="0092608B" w:rsidRPr="00DE2093" w:rsidRDefault="00E37BF8">
                  <w:pPr>
                    <w:pStyle w:val="BodyText"/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DE2093">
                    <w:rPr>
                      <w:rFonts w:ascii="Lato" w:hAnsi="Lato"/>
                    </w:rPr>
                    <w:t>Studen</w:t>
                  </w:r>
                  <w:r w:rsidRPr="00DE2093">
                    <w:rPr>
                      <w:rFonts w:ascii="Lato" w:hAnsi="Lato"/>
                    </w:rPr>
                    <w:t>t</w:t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340" type="#_x0000_t202" style="position:absolute;margin-left:395pt;margin-top:699.85pt;width:37pt;height:9.5pt;z-index:-252565504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pStyle w:val="BodyText"/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F53C12">
                    <w:rPr>
                      <w:rFonts w:ascii="Lato" w:hAnsi="Lato"/>
                    </w:rPr>
                    <w:t>Date</w:t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342" type="#_x0000_t202" style="position:absolute;margin-left:400.7pt;margin-top:648.95pt;width:37.8pt;height:13.05pt;z-index:-252567552;mso-position-horizontal-relative:page;mso-position-vertical-relative:page" filled="f" stroked="f">
            <v:textbox inset="0,0,0,0">
              <w:txbxContent>
                <w:p w:rsidR="0092608B" w:rsidRPr="00F53C12" w:rsidRDefault="00E37BF8" w:rsidP="00F53C12">
                  <w:pPr>
                    <w:pStyle w:val="BodyText"/>
                    <w:spacing w:before="0" w:line="245" w:lineRule="exact"/>
                    <w:ind w:left="0"/>
                    <w:rPr>
                      <w:rFonts w:ascii="Lato" w:hAnsi="Lato"/>
                    </w:rPr>
                  </w:pPr>
                  <w:r w:rsidRPr="00F53C12">
                    <w:rPr>
                      <w:rFonts w:ascii="Lato" w:hAnsi="Lato"/>
                    </w:rPr>
                    <w:t>Date</w:t>
                  </w:r>
                </w:p>
              </w:txbxContent>
            </v:textbox>
            <w10:wrap anchorx="page" anchory="page"/>
          </v:shape>
        </w:pict>
      </w:r>
      <w:r w:rsidR="00DE2093" w:rsidRPr="0092608B">
        <w:pict>
          <v:shape id="_x0000_s1320" type="#_x0000_t202" style="position:absolute;margin-left:395.55pt;margin-top:572.55pt;width:109.7pt;height:38.6pt;z-index:-25254502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  <w:p w:rsidR="00DE2093" w:rsidRDefault="00DE2093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  <w:p w:rsidR="00DE2093" w:rsidRPr="00DE2093" w:rsidRDefault="00DE2093">
                  <w:pPr>
                    <w:pStyle w:val="BodyText"/>
                    <w:rPr>
                      <w:rFonts w:ascii="Lato" w:hAnsi="Lato"/>
                    </w:rPr>
                  </w:pPr>
                  <w:r w:rsidRPr="00DE2093">
                    <w:rPr>
                      <w:rFonts w:ascii="Lato" w:hAnsi="Lato"/>
                    </w:rPr>
                    <w:t>Date</w:t>
                  </w:r>
                </w:p>
              </w:txbxContent>
            </v:textbox>
            <w10:wrap anchorx="page" anchory="page"/>
          </v:shape>
        </w:pict>
      </w:r>
      <w:r w:rsidR="0092608B" w:rsidRPr="0092608B">
        <w:pict>
          <v:line id="_x0000_s1371" style="position:absolute;z-index:-252597248;mso-position-horizontal-relative:page;mso-position-vertical-relative:page" from="1in,276.4pt" to="537.5pt,276.4pt" strokeweight=".25292mm">
            <w10:wrap anchorx="page" anchory="page"/>
          </v:line>
        </w:pict>
      </w:r>
      <w:r w:rsidR="0092608B" w:rsidRPr="0092608B">
        <w:pict>
          <v:line id="_x0000_s1370" style="position:absolute;z-index:-252596224;mso-position-horizontal-relative:page;mso-position-vertical-relative:page" from="1in,291.85pt" to="537.55pt,291.85pt" strokeweight=".25292mm">
            <w10:wrap anchorx="page" anchory="page"/>
          </v:line>
        </w:pict>
      </w:r>
      <w:r w:rsidR="0092608B" w:rsidRPr="0092608B">
        <w:pict>
          <v:line id="_x0000_s1369" style="position:absolute;z-index:-252595200;mso-position-horizontal-relative:page;mso-position-vertical-relative:page" from="1in,307.2pt" to="537.5pt,307.2pt" strokeweight=".25292mm">
            <w10:wrap anchorx="page" anchory="page"/>
          </v:line>
        </w:pict>
      </w:r>
      <w:r w:rsidR="0092608B" w:rsidRPr="0092608B">
        <w:pict>
          <v:line id="_x0000_s1368" style="position:absolute;z-index:-252594176;mso-position-horizontal-relative:page;mso-position-vertical-relative:page" from="1in,322.7pt" to="537.5pt,322.7pt" strokeweight=".25292mm">
            <w10:wrap anchorx="page" anchory="page"/>
          </v:line>
        </w:pict>
      </w:r>
      <w:r w:rsidR="0092608B" w:rsidRPr="0092608B">
        <w:pict>
          <v:line id="_x0000_s1367" style="position:absolute;z-index:-252593152;mso-position-horizontal-relative:page;mso-position-vertical-relative:page" from="1in,338.2pt" to="537.5pt,338.2pt" strokeweight=".25292mm">
            <w10:wrap anchorx="page" anchory="page"/>
          </v:line>
        </w:pict>
      </w:r>
      <w:r w:rsidR="0092608B" w:rsidRPr="0092608B">
        <w:pict>
          <v:line id="_x0000_s1366" style="position:absolute;z-index:-252592128;mso-position-horizontal-relative:page;mso-position-vertical-relative:page" from="1in,353.55pt" to="537.5pt,353.55pt" strokeweight=".25292mm">
            <w10:wrap anchorx="page" anchory="page"/>
          </v:line>
        </w:pict>
      </w:r>
      <w:r w:rsidR="0092608B" w:rsidRPr="0092608B">
        <w:pict>
          <v:line id="_x0000_s1365" style="position:absolute;z-index:-252591104;mso-position-horizontal-relative:page;mso-position-vertical-relative:page" from="1in,369pt" to="537.5pt,369pt" strokeweight=".25292mm">
            <w10:wrap anchorx="page" anchory="page"/>
          </v:line>
        </w:pict>
      </w:r>
      <w:r w:rsidR="0092608B" w:rsidRPr="0092608B">
        <w:pict>
          <v:line id="_x0000_s1364" style="position:absolute;z-index:-252590080;mso-position-horizontal-relative:page;mso-position-vertical-relative:page" from="1in,384.6pt" to="537.5pt,384.6pt" strokeweight=".25292mm">
            <w10:wrap anchorx="page" anchory="page"/>
          </v:line>
        </w:pict>
      </w:r>
      <w:r w:rsidR="0092608B" w:rsidRPr="0092608B">
        <w:pict>
          <v:line id="_x0000_s1363" style="position:absolute;z-index:-252589056;mso-position-horizontal-relative:page;mso-position-vertical-relative:page" from="1in,460.8pt" to="537.5pt,460.8pt" strokeweight=".25292mm">
            <w10:wrap anchorx="page" anchory="page"/>
          </v:line>
        </w:pict>
      </w:r>
      <w:r w:rsidR="0092608B" w:rsidRPr="0092608B">
        <w:pict>
          <v:line id="_x0000_s1362" style="position:absolute;z-index:-252588032;mso-position-horizontal-relative:page;mso-position-vertical-relative:page" from="1in,476.15pt" to="537.5pt,476.15pt" strokeweight=".25292mm">
            <w10:wrap anchorx="page" anchory="page"/>
          </v:line>
        </w:pict>
      </w:r>
      <w:r w:rsidR="0092608B" w:rsidRPr="0092608B">
        <w:pict>
          <v:line id="_x0000_s1361" style="position:absolute;z-index:-252587008;mso-position-horizontal-relative:page;mso-position-vertical-relative:page" from="1in,491.65pt" to="537.5pt,491.65pt" strokeweight=".25292mm">
            <w10:wrap anchorx="page" anchory="page"/>
          </v:line>
        </w:pict>
      </w:r>
      <w:r w:rsidR="0092608B" w:rsidRPr="0092608B">
        <w:pict>
          <v:line id="_x0000_s1360" style="position:absolute;z-index:-252585984;mso-position-horizontal-relative:page;mso-position-vertical-relative:page" from="1in,507.25pt" to="537.5pt,507.25pt" strokeweight=".25292mm">
            <w10:wrap anchorx="page" anchory="page"/>
          </v:line>
        </w:pict>
      </w:r>
      <w:r w:rsidR="0092608B" w:rsidRPr="0092608B">
        <w:pict>
          <v:line id="_x0000_s1359" style="position:absolute;z-index:-252584960;mso-position-horizontal-relative:page;mso-position-vertical-relative:page" from="1in,583.55pt" to="373.25pt,583.55pt" strokeweight=".25292mm">
            <w10:wrap anchorx="page" anchory="page"/>
          </v:line>
        </w:pict>
      </w:r>
      <w:r w:rsidR="0092608B" w:rsidRPr="0092608B">
        <w:pict>
          <v:line id="_x0000_s1358" style="position:absolute;z-index:-252583936;mso-position-horizontal-relative:page;mso-position-vertical-relative:page" from="395.55pt,583.55pt" to="505.25pt,583.55pt" strokeweight=".25292mm">
            <w10:wrap anchorx="page" anchory="page"/>
          </v:line>
        </w:pict>
      </w:r>
      <w:r w:rsidR="0092608B" w:rsidRPr="0092608B">
        <w:pict>
          <v:line id="_x0000_s1357" style="position:absolute;z-index:-252582912;mso-position-horizontal-relative:page;mso-position-vertical-relative:page" from="1in,634.4pt" to="373.25pt,634.4pt" strokeweight=".25292mm">
            <w10:wrap anchorx="page" anchory="page"/>
          </v:line>
        </w:pict>
      </w:r>
      <w:r w:rsidR="0092608B" w:rsidRPr="0092608B">
        <w:pict>
          <v:line id="_x0000_s1356" style="position:absolute;z-index:-252581888;mso-position-horizontal-relative:page;mso-position-vertical-relative:page" from="393.2pt,634.4pt" to="508.25pt,634.4pt" strokeweight=".25292mm">
            <w10:wrap anchorx="page" anchory="page"/>
          </v:line>
        </w:pict>
      </w:r>
      <w:r w:rsidR="0092608B" w:rsidRPr="0092608B">
        <w:pict>
          <v:line id="_x0000_s1355" style="position:absolute;z-index:-252580864;mso-position-horizontal-relative:page;mso-position-vertical-relative:page" from="1in,685.3pt" to="373.3pt,685.3pt" strokeweight=".25292mm">
            <w10:wrap anchorx="page" anchory="page"/>
          </v:line>
        </w:pict>
      </w:r>
      <w:r w:rsidR="0092608B" w:rsidRPr="0092608B">
        <w:pict>
          <v:line id="_x0000_s1354" style="position:absolute;z-index:-252579840;mso-position-horizontal-relative:page;mso-position-vertical-relative:page" from="393.2pt,685.3pt" to="508.25pt,685.3pt" strokeweight=".25292mm">
            <w10:wrap anchorx="page" anchory="page"/>
          </v:line>
        </w:pict>
      </w:r>
      <w:r w:rsidR="0092608B" w:rsidRPr="0092608B">
        <w:pict>
          <v:shape id="_x0000_s1353" type="#_x0000_t202" style="position:absolute;margin-left:232.05pt;margin-top:84.1pt;width:148pt;height:16.05pt;z-index:-252578816;mso-position-horizontal-relative:page;mso-position-vertical-relative:page" filled="f" stroked="f">
            <v:textbox inset="0,0,0,0">
              <w:txbxContent>
                <w:p w:rsidR="0092608B" w:rsidRPr="00DE2093" w:rsidRDefault="00E37BF8">
                  <w:pPr>
                    <w:spacing w:line="306" w:lineRule="exact"/>
                    <w:ind w:left="20"/>
                    <w:rPr>
                      <w:rFonts w:ascii="Lato" w:hAnsi="Lato"/>
                      <w:b/>
                      <w:sz w:val="32"/>
                    </w:rPr>
                  </w:pPr>
                  <w:r w:rsidRPr="00DE2093">
                    <w:rPr>
                      <w:rFonts w:ascii="Lato" w:hAnsi="Lato"/>
                      <w:b/>
                      <w:sz w:val="32"/>
                    </w:rPr>
                    <w:t>Community Service Form</w:t>
                  </w: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52" type="#_x0000_t202" style="position:absolute;margin-left:71pt;margin-top:138.45pt;width:319.95pt;height:13.05pt;z-index:-252577792;mso-position-horizontal-relative:page;mso-position-vertical-relative:page" filled="f" stroked="f">
            <v:textbox inset="0,0,0,0">
              <w:txbxContent>
                <w:p w:rsidR="0092608B" w:rsidRPr="00DE2093" w:rsidRDefault="00E37BF8">
                  <w:pPr>
                    <w:pStyle w:val="BodyText"/>
                    <w:tabs>
                      <w:tab w:val="left" w:pos="6379"/>
                    </w:tabs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DE2093">
                    <w:rPr>
                      <w:rFonts w:ascii="Lato" w:hAnsi="Lato"/>
                    </w:rPr>
                    <w:t>Student’s</w:t>
                  </w:r>
                  <w:r w:rsidRPr="00DE2093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DE2093">
                    <w:rPr>
                      <w:rFonts w:ascii="Lato" w:hAnsi="Lato"/>
                    </w:rPr>
                    <w:t>Name:</w:t>
                  </w:r>
                  <w:r w:rsidRPr="00DE2093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DE209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E2093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51" type="#_x0000_t202" style="position:absolute;margin-left:411.4pt;margin-top:138.45pt;width:121.05pt;height:13.05pt;z-index:-252576768;mso-position-horizontal-relative:page;mso-position-vertical-relative:page" filled="f" stroked="f">
            <v:textbox inset="0,0,0,0">
              <w:txbxContent>
                <w:p w:rsidR="0092608B" w:rsidRPr="00DE2093" w:rsidRDefault="00E37BF8">
                  <w:pPr>
                    <w:pStyle w:val="BodyText"/>
                    <w:tabs>
                      <w:tab w:val="left" w:pos="2401"/>
                    </w:tabs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DE2093">
                    <w:rPr>
                      <w:rFonts w:ascii="Lato" w:hAnsi="Lato"/>
                    </w:rPr>
                    <w:t>ID:</w:t>
                  </w:r>
                  <w:r w:rsidRPr="00DE2093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DE209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E2093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50" type="#_x0000_t202" style="position:absolute;margin-left:71pt;margin-top:163.85pt;width:317.2pt;height:13.05pt;z-index:-252575744;mso-position-horizontal-relative:page;mso-position-vertical-relative:page" filled="f" stroked="f">
            <v:textbox inset="0,0,0,0">
              <w:txbxContent>
                <w:p w:rsidR="0092608B" w:rsidRDefault="00E37BF8">
                  <w:pPr>
                    <w:pStyle w:val="BodyText"/>
                    <w:tabs>
                      <w:tab w:val="left" w:pos="6323"/>
                    </w:tabs>
                    <w:spacing w:before="0" w:line="245" w:lineRule="exact"/>
                    <w:ind w:left="20"/>
                  </w:pPr>
                  <w:r w:rsidRPr="00DE2093">
                    <w:rPr>
                      <w:rFonts w:ascii="Lato" w:hAnsi="Lato"/>
                    </w:rPr>
                    <w:t>Academy</w:t>
                  </w:r>
                  <w:r>
                    <w:t>: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49" type="#_x0000_t202" style="position:absolute;margin-left:411.05pt;margin-top:163.85pt;width:122.45pt;height:13.05pt;z-index:-252574720;mso-position-horizontal-relative:page;mso-position-vertical-relative:page" filled="f" stroked="f">
            <v:textbox inset="0,0,0,0">
              <w:txbxContent>
                <w:p w:rsidR="0092608B" w:rsidRPr="00DE2093" w:rsidRDefault="00E37BF8">
                  <w:pPr>
                    <w:pStyle w:val="BodyText"/>
                    <w:tabs>
                      <w:tab w:val="left" w:pos="2429"/>
                    </w:tabs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DE2093">
                    <w:rPr>
                      <w:rFonts w:ascii="Lato" w:hAnsi="Lato"/>
                    </w:rPr>
                    <w:t>Grade:</w:t>
                  </w:r>
                  <w:r w:rsidRPr="00DE2093">
                    <w:rPr>
                      <w:rFonts w:ascii="Lato" w:hAnsi="Lato"/>
                      <w:spacing w:val="1"/>
                    </w:rPr>
                    <w:t xml:space="preserve"> </w:t>
                  </w:r>
                  <w:r w:rsidRPr="00DE209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E2093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48" type="#_x0000_t202" style="position:absolute;margin-left:71pt;margin-top:189.3pt;width:317.4pt;height:13.05pt;z-index:-252573696;mso-position-horizontal-relative:page;mso-position-vertical-relative:page" filled="f" stroked="f">
            <v:textbox inset="0,0,0,0">
              <w:txbxContent>
                <w:p w:rsidR="0092608B" w:rsidRPr="00DE2093" w:rsidRDefault="00E37BF8">
                  <w:pPr>
                    <w:pStyle w:val="BodyText"/>
                    <w:tabs>
                      <w:tab w:val="left" w:pos="6328"/>
                    </w:tabs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DE2093">
                    <w:rPr>
                      <w:rFonts w:ascii="Lato" w:hAnsi="Lato"/>
                    </w:rPr>
                    <w:t>Project</w:t>
                  </w:r>
                  <w:r w:rsidRPr="00DE2093">
                    <w:rPr>
                      <w:rFonts w:ascii="Lato" w:hAnsi="Lato"/>
                      <w:spacing w:val="-6"/>
                    </w:rPr>
                    <w:t xml:space="preserve"> </w:t>
                  </w:r>
                  <w:r w:rsidRPr="00DE2093">
                    <w:rPr>
                      <w:rFonts w:ascii="Lato" w:hAnsi="Lato"/>
                    </w:rPr>
                    <w:t>(Title):</w:t>
                  </w:r>
                  <w:r w:rsidRPr="00DE209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E2093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47" type="#_x0000_t202" style="position:absolute;margin-left:71pt;margin-top:240.2pt;width:344.2pt;height:13.05pt;z-index:-252572672;mso-position-horizontal-relative:page;mso-position-vertical-relative:page" filled="f" stroked="f">
            <v:textbox inset="0,0,0,0">
              <w:txbxContent>
                <w:p w:rsidR="0092608B" w:rsidRPr="00DE2093" w:rsidRDefault="00E37BF8">
                  <w:pPr>
                    <w:pStyle w:val="BodyText"/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DE2093">
                    <w:rPr>
                      <w:rFonts w:ascii="Lato" w:hAnsi="Lato"/>
                    </w:rPr>
                    <w:t>Describe your community service project. Explain why you chose this project</w:t>
                  </w: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46" type="#_x0000_t202" style="position:absolute;margin-left:71pt;margin-top:424.6pt;width:462.05pt;height:13.05pt;z-index:-252571648;mso-position-horizontal-relative:page;mso-position-vertical-relative:page" filled="f" stroked="f">
            <v:textbox inset="0,0,0,0">
              <w:txbxContent>
                <w:p w:rsidR="0092608B" w:rsidRPr="00DE2093" w:rsidRDefault="00E37BF8">
                  <w:pPr>
                    <w:pStyle w:val="BodyText"/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DE2093">
                    <w:rPr>
                      <w:rFonts w:ascii="Lato" w:hAnsi="Lato"/>
                    </w:rPr>
                    <w:t>Who or what will benefit from your project? What do you hope to accomplish as a result of your work?</w:t>
                  </w: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44" type="#_x0000_t202" style="position:absolute;margin-left:323pt;margin-top:598.1pt;width:23.3pt;height:13.05pt;z-index:-252569600;mso-position-horizontal-relative:page;mso-position-vertical-relative:page" filled="f" stroked="f">
            <v:textbox inset="0,0,0,0">
              <w:txbxContent>
                <w:p w:rsidR="00DE2093" w:rsidRDefault="00DE2093"/>
              </w:txbxContent>
            </v:textbox>
            <w10:wrap anchorx="page" anchory="page"/>
          </v:shape>
        </w:pict>
      </w:r>
      <w:r w:rsidR="0092608B" w:rsidRPr="0092608B">
        <w:pict>
          <v:shape id="_x0000_s1341" type="#_x0000_t202" style="position:absolute;margin-left:71pt;margin-top:699.85pt;width:65.7pt;height:13.05pt;z-index:-252566528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pStyle w:val="BodyText"/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F53C12">
                    <w:rPr>
                      <w:rFonts w:ascii="Lato" w:hAnsi="Lato"/>
                    </w:rPr>
                    <w:t>School Official</w:t>
                  </w: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39" type="#_x0000_t202" style="position:absolute;margin-left:125.75pt;margin-top:743.6pt;width:92.15pt;height:13.05pt;z-index:-252564480;mso-position-horizontal-relative:page;mso-position-vertical-relative:page" filled="f" stroked="f">
            <v:textbox inset="0,0,0,0">
              <w:txbxContent>
                <w:p w:rsidR="0092608B" w:rsidRPr="00F53C12" w:rsidRDefault="0092608B" w:rsidP="00F53C12"/>
              </w:txbxContent>
            </v:textbox>
            <w10:wrap anchorx="page" anchory="page"/>
          </v:shape>
        </w:pict>
      </w:r>
      <w:r w:rsidR="0092608B" w:rsidRPr="0092608B">
        <w:pict>
          <v:shape id="_x0000_s1338" type="#_x0000_t202" style="position:absolute;margin-left:148.95pt;margin-top:136.7pt;width:241.05pt;height:12pt;z-index:-25256345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37" type="#_x0000_t202" style="position:absolute;margin-left:427.3pt;margin-top:136.7pt;width:104.2pt;height:12pt;z-index:-25256243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36" type="#_x0000_t202" style="position:absolute;margin-left:118.8pt;margin-top:162.15pt;width:268.45pt;height:12pt;z-index:-25256140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35" type="#_x0000_t202" style="position:absolute;margin-left:444.8pt;margin-top:162.15pt;width:87.75pt;height:12pt;z-index:-25256038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34" type="#_x0000_t202" style="position:absolute;margin-left:135.5pt;margin-top:187.6pt;width:252pt;height:12pt;z-index:-25255936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33" type="#_x0000_t202" style="position:absolute;margin-left:1in;margin-top:265.4pt;width:465.6pt;height:12pt;z-index:-25255833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32" type="#_x0000_t202" style="position:absolute;margin-left:1in;margin-top:280.85pt;width:465.6pt;height:12pt;z-index:-25255731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31" type="#_x0000_t202" style="position:absolute;margin-left:1in;margin-top:296.2pt;width:465.6pt;height:12pt;z-index:-25255628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30" type="#_x0000_t202" style="position:absolute;margin-left:1in;margin-top:311.7pt;width:465.6pt;height:12pt;z-index:-25255526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29" type="#_x0000_t202" style="position:absolute;margin-left:1in;margin-top:327.2pt;width:465.6pt;height:12pt;z-index:-25255424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28" type="#_x0000_t202" style="position:absolute;margin-left:1in;margin-top:342.55pt;width:465.6pt;height:12pt;z-index:-25255321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27" type="#_x0000_t202" style="position:absolute;margin-left:1in;margin-top:358pt;width:465.6pt;height:12pt;z-index:-25255219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26" type="#_x0000_t202" style="position:absolute;margin-left:1in;margin-top:373.6pt;width:465.6pt;height:12pt;z-index:-25255116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25" type="#_x0000_t202" style="position:absolute;margin-left:1in;margin-top:449.8pt;width:465.6pt;height:12pt;z-index:-25255014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24" type="#_x0000_t202" style="position:absolute;margin-left:1in;margin-top:465.15pt;width:465.6pt;height:12pt;z-index:-25254912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23" type="#_x0000_t202" style="position:absolute;margin-left:1in;margin-top:480.65pt;width:465.6pt;height:12pt;z-index:-25254809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22" type="#_x0000_t202" style="position:absolute;margin-left:1in;margin-top:496.25pt;width:465.6pt;height:12pt;z-index:-25254707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21" type="#_x0000_t202" style="position:absolute;margin-left:1in;margin-top:572.55pt;width:301.3pt;height:12pt;z-index:-25254604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19" type="#_x0000_t202" style="position:absolute;margin-left:1in;margin-top:623.4pt;width:301.3pt;height:12pt;z-index:-25254400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18" type="#_x0000_t202" style="position:absolute;margin-left:393.2pt;margin-top:623.4pt;width:115.05pt;height:12pt;z-index:-25254297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17" type="#_x0000_t202" style="position:absolute;margin-left:1in;margin-top:674.3pt;width:301.3pt;height:12pt;z-index:-25254195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92608B" w:rsidRPr="0092608B">
        <w:pict>
          <v:shape id="_x0000_s1316" type="#_x0000_t202" style="position:absolute;margin-left:393.2pt;margin-top:674.3pt;width:115.05pt;height:12pt;z-index:-25254092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p w:rsidR="0092608B" w:rsidRDefault="0092608B">
      <w:pPr>
        <w:rPr>
          <w:sz w:val="2"/>
          <w:szCs w:val="2"/>
        </w:rPr>
        <w:sectPr w:rsidR="0092608B">
          <w:type w:val="continuous"/>
          <w:pgSz w:w="12240" w:h="15840"/>
          <w:pgMar w:top="1500" w:right="1220" w:bottom="280" w:left="1220" w:header="720" w:footer="720" w:gutter="0"/>
          <w:cols w:space="720"/>
        </w:sectPr>
      </w:pPr>
    </w:p>
    <w:p w:rsidR="0092608B" w:rsidRDefault="0092608B">
      <w:pPr>
        <w:rPr>
          <w:sz w:val="2"/>
          <w:szCs w:val="2"/>
        </w:rPr>
      </w:pPr>
      <w:r w:rsidRPr="0092608B">
        <w:lastRenderedPageBreak/>
        <w:pict>
          <v:group id="_x0000_s1168" style="position:absolute;margin-left:66.35pt;margin-top:169.7pt;width:479.3pt;height:432.75pt;z-index:-252539904;mso-position-horizontal-relative:page;mso-position-vertical-relative:page" coordorigin="1327,3394" coordsize="9586,8655">
            <v:rect id="_x0000_s1315" style="position:absolute;left:1327;top:3393;width:10;height:10" fillcolor="black" stroked="f"/>
            <v:line id="_x0000_s1314" style="position:absolute" from="1337,3398" to="3722,3398" strokeweight=".48pt"/>
            <v:rect id="_x0000_s1313" style="position:absolute;left:3722;top:3393;width:10;height:10" fillcolor="black" stroked="f"/>
            <v:line id="_x0000_s1312" style="position:absolute" from="3732,3398" to="7286,3398" strokeweight=".48pt"/>
            <v:rect id="_x0000_s1311" style="position:absolute;left:7286;top:3393;width:10;height:10" fillcolor="black" stroked="f"/>
            <v:line id="_x0000_s1310" style="position:absolute" from="7296,3398" to="9266,3398" strokeweight=".48pt"/>
            <v:rect id="_x0000_s1309" style="position:absolute;left:9266;top:3393;width:10;height:10" fillcolor="black" stroked="f"/>
            <v:line id="_x0000_s1308" style="position:absolute" from="9276,3398" to="10903,3398" strokeweight=".48pt"/>
            <v:rect id="_x0000_s1307" style="position:absolute;left:10903;top:3393;width:10;height:10" fillcolor="black" stroked="f"/>
            <v:line id="_x0000_s1306" style="position:absolute" from="1337,4164" to="3722,4164" strokeweight=".48pt"/>
            <v:line id="_x0000_s1305" style="position:absolute" from="3732,4164" to="7286,4164" strokeweight=".48pt"/>
            <v:line id="_x0000_s1304" style="position:absolute" from="7296,4164" to="9266,4164" strokeweight=".48pt"/>
            <v:line id="_x0000_s1303" style="position:absolute" from="9276,4164" to="10903,4164" strokeweight=".48pt"/>
            <v:line id="_x0000_s1302" style="position:absolute" from="1337,4418" to="3722,4418" strokeweight=".48pt"/>
            <v:line id="_x0000_s1301" style="position:absolute" from="3732,4418" to="7286,4418" strokeweight=".48pt"/>
            <v:line id="_x0000_s1300" style="position:absolute" from="7296,4418" to="9266,4418" strokeweight=".48pt"/>
            <v:line id="_x0000_s1299" style="position:absolute" from="9276,4418" to="10903,4418" strokeweight=".48pt"/>
            <v:line id="_x0000_s1298" style="position:absolute" from="1337,4673" to="3722,4673" strokeweight=".48pt"/>
            <v:line id="_x0000_s1297" style="position:absolute" from="3732,4673" to="7286,4673" strokeweight=".48pt"/>
            <v:line id="_x0000_s1296" style="position:absolute" from="7296,4673" to="9266,4673" strokeweight=".48pt"/>
            <v:line id="_x0000_s1295" style="position:absolute" from="9276,4673" to="10903,4673" strokeweight=".48pt"/>
            <v:line id="_x0000_s1294" style="position:absolute" from="1337,4927" to="3722,4927" strokeweight=".48pt"/>
            <v:line id="_x0000_s1293" style="position:absolute" from="3732,4927" to="7286,4927" strokeweight=".48pt"/>
            <v:line id="_x0000_s1292" style="position:absolute" from="7296,4927" to="9266,4927" strokeweight=".48pt"/>
            <v:line id="_x0000_s1291" style="position:absolute" from="9276,4927" to="10903,4927" strokeweight=".48pt"/>
            <v:line id="_x0000_s1290" style="position:absolute" from="1337,5182" to="3722,5182" strokeweight=".48pt"/>
            <v:line id="_x0000_s1289" style="position:absolute" from="3732,5182" to="7286,5182" strokeweight=".48pt"/>
            <v:line id="_x0000_s1288" style="position:absolute" from="7296,5182" to="9266,5182" strokeweight=".48pt"/>
            <v:line id="_x0000_s1287" style="position:absolute" from="9276,5182" to="10903,5182" strokeweight=".48pt"/>
            <v:line id="_x0000_s1286" style="position:absolute" from="1337,5434" to="3722,5434" strokeweight=".48pt"/>
            <v:line id="_x0000_s1285" style="position:absolute" from="3732,5434" to="7286,5434" strokeweight=".48pt"/>
            <v:line id="_x0000_s1284" style="position:absolute" from="7296,5434" to="9266,5434" strokeweight=".48pt"/>
            <v:line id="_x0000_s1283" style="position:absolute" from="9276,5434" to="10903,5434" strokeweight=".48pt"/>
            <v:line id="_x0000_s1282" style="position:absolute" from="1337,5688" to="3722,5688" strokeweight=".48pt"/>
            <v:line id="_x0000_s1281" style="position:absolute" from="3732,5688" to="7286,5688" strokeweight=".48pt"/>
            <v:line id="_x0000_s1280" style="position:absolute" from="7296,5688" to="9266,5688" strokeweight=".48pt"/>
            <v:line id="_x0000_s1279" style="position:absolute" from="9276,5688" to="10903,5688" strokeweight=".48pt"/>
            <v:line id="_x0000_s1278" style="position:absolute" from="1337,5942" to="3722,5942" strokeweight=".48pt"/>
            <v:line id="_x0000_s1277" style="position:absolute" from="3732,5942" to="7286,5942" strokeweight=".48pt"/>
            <v:line id="_x0000_s1276" style="position:absolute" from="7296,5942" to="9266,5942" strokeweight=".48pt"/>
            <v:line id="_x0000_s1275" style="position:absolute" from="9276,5942" to="10903,5942" strokeweight=".48pt"/>
            <v:line id="_x0000_s1274" style="position:absolute" from="1337,6197" to="3722,6197" strokeweight=".48pt"/>
            <v:line id="_x0000_s1273" style="position:absolute" from="3732,6197" to="7286,6197" strokeweight=".48pt"/>
            <v:line id="_x0000_s1272" style="position:absolute" from="7296,6197" to="9266,6197" strokeweight=".48pt"/>
            <v:line id="_x0000_s1271" style="position:absolute" from="9276,6197" to="10903,6197" strokeweight=".48pt"/>
            <v:line id="_x0000_s1270" style="position:absolute" from="1337,6451" to="3722,6451" strokeweight=".48pt"/>
            <v:line id="_x0000_s1269" style="position:absolute" from="3732,6451" to="7286,6451" strokeweight=".48pt"/>
            <v:line id="_x0000_s1268" style="position:absolute" from="7296,6451" to="9266,6451" strokeweight=".48pt"/>
            <v:line id="_x0000_s1267" style="position:absolute" from="9276,6451" to="10903,6451" strokeweight=".48pt"/>
            <v:line id="_x0000_s1266" style="position:absolute" from="1337,6706" to="3722,6706" strokeweight=".48pt"/>
            <v:line id="_x0000_s1265" style="position:absolute" from="3732,6706" to="7286,6706" strokeweight=".48pt"/>
            <v:line id="_x0000_s1264" style="position:absolute" from="7296,6706" to="9266,6706" strokeweight=".48pt"/>
            <v:line id="_x0000_s1263" style="position:absolute" from="9276,6706" to="10903,6706" strokeweight=".48pt"/>
            <v:line id="_x0000_s1262" style="position:absolute" from="1337,6960" to="3722,6960" strokeweight=".48pt"/>
            <v:line id="_x0000_s1261" style="position:absolute" from="3732,6960" to="7286,6960" strokeweight=".48pt"/>
            <v:line id="_x0000_s1260" style="position:absolute" from="7296,6960" to="9266,6960" strokeweight=".48pt"/>
            <v:line id="_x0000_s1259" style="position:absolute" from="9276,6960" to="10903,6960" strokeweight=".48pt"/>
            <v:line id="_x0000_s1258" style="position:absolute" from="1337,7214" to="3722,7214" strokeweight=".48pt"/>
            <v:line id="_x0000_s1257" style="position:absolute" from="3732,7214" to="7286,7214" strokeweight=".48pt"/>
            <v:line id="_x0000_s1256" style="position:absolute" from="7296,7214" to="9266,7214" strokeweight=".48pt"/>
            <v:line id="_x0000_s1255" style="position:absolute" from="9276,7214" to="10903,7214" strokeweight=".48pt"/>
            <v:line id="_x0000_s1254" style="position:absolute" from="1337,7469" to="3722,7469" strokeweight=".48pt"/>
            <v:line id="_x0000_s1253" style="position:absolute" from="3732,7469" to="7286,7469" strokeweight=".48pt"/>
            <v:line id="_x0000_s1252" style="position:absolute" from="7296,7469" to="9266,7469" strokeweight=".48pt"/>
            <v:line id="_x0000_s1251" style="position:absolute" from="9276,7469" to="10903,7469" strokeweight=".48pt"/>
            <v:line id="_x0000_s1250" style="position:absolute" from="1337,7721" to="3722,7721" strokeweight=".48pt"/>
            <v:line id="_x0000_s1249" style="position:absolute" from="3732,7721" to="7286,7721" strokeweight=".48pt"/>
            <v:line id="_x0000_s1248" style="position:absolute" from="7296,7721" to="9266,7721" strokeweight=".48pt"/>
            <v:line id="_x0000_s1247" style="position:absolute" from="9276,7721" to="10903,7721" strokeweight=".48pt"/>
            <v:line id="_x0000_s1246" style="position:absolute" from="1337,7975" to="3722,7975" strokeweight=".48pt"/>
            <v:line id="_x0000_s1245" style="position:absolute" from="3732,7975" to="7286,7975" strokeweight=".48pt"/>
            <v:line id="_x0000_s1244" style="position:absolute" from="7296,7975" to="9266,7975" strokeweight=".48pt"/>
            <v:line id="_x0000_s1243" style="position:absolute" from="9276,7975" to="10903,7975" strokeweight=".48pt"/>
            <v:line id="_x0000_s1242" style="position:absolute" from="1337,8230" to="3722,8230" strokeweight=".48pt"/>
            <v:line id="_x0000_s1241" style="position:absolute" from="3732,8230" to="7286,8230" strokeweight=".48pt"/>
            <v:line id="_x0000_s1240" style="position:absolute" from="7296,8230" to="9266,8230" strokeweight=".48pt"/>
            <v:line id="_x0000_s1239" style="position:absolute" from="9276,8230" to="10903,8230" strokeweight=".48pt"/>
            <v:line id="_x0000_s1238" style="position:absolute" from="1337,8484" to="3722,8484" strokeweight=".48pt"/>
            <v:line id="_x0000_s1237" style="position:absolute" from="3732,8484" to="7286,8484" strokeweight=".48pt"/>
            <v:line id="_x0000_s1236" style="position:absolute" from="7296,8484" to="9266,8484" strokeweight=".48pt"/>
            <v:line id="_x0000_s1235" style="position:absolute" from="9276,8484" to="10903,8484" strokeweight=".48pt"/>
            <v:line id="_x0000_s1234" style="position:absolute" from="1337,8738" to="3722,8738" strokeweight=".48pt"/>
            <v:line id="_x0000_s1233" style="position:absolute" from="3732,8738" to="7286,8738" strokeweight=".48pt"/>
            <v:line id="_x0000_s1232" style="position:absolute" from="7296,8738" to="9266,8738" strokeweight=".48pt"/>
            <v:line id="_x0000_s1231" style="position:absolute" from="9276,8738" to="10903,8738" strokeweight=".48pt"/>
            <v:line id="_x0000_s1230" style="position:absolute" from="1337,8993" to="3722,8993" strokeweight=".48pt"/>
            <v:line id="_x0000_s1229" style="position:absolute" from="3732,8993" to="7286,8993" strokeweight=".48pt"/>
            <v:line id="_x0000_s1228" style="position:absolute" from="7296,8993" to="9266,8993" strokeweight=".48pt"/>
            <v:line id="_x0000_s1227" style="position:absolute" from="9276,8993" to="10903,8993" strokeweight=".48pt"/>
            <v:line id="_x0000_s1226" style="position:absolute" from="1337,9247" to="3722,9247" strokeweight=".48pt"/>
            <v:line id="_x0000_s1225" style="position:absolute" from="3732,9247" to="7286,9247" strokeweight=".48pt"/>
            <v:line id="_x0000_s1224" style="position:absolute" from="7296,9247" to="9266,9247" strokeweight=".48pt"/>
            <v:line id="_x0000_s1223" style="position:absolute" from="9276,9247" to="10903,9247" strokeweight=".48pt"/>
            <v:line id="_x0000_s1222" style="position:absolute" from="1337,9502" to="3722,9502" strokeweight=".48pt"/>
            <v:line id="_x0000_s1221" style="position:absolute" from="3732,9502" to="7286,9502" strokeweight=".48pt"/>
            <v:line id="_x0000_s1220" style="position:absolute" from="7296,9502" to="9266,9502" strokeweight=".48pt"/>
            <v:line id="_x0000_s1219" style="position:absolute" from="9276,9502" to="10903,9502" strokeweight=".48pt"/>
            <v:line id="_x0000_s1218" style="position:absolute" from="1337,9756" to="3722,9756" strokeweight=".48pt"/>
            <v:line id="_x0000_s1217" style="position:absolute" from="3732,9756" to="7286,9756" strokeweight=".48pt"/>
            <v:line id="_x0000_s1216" style="position:absolute" from="7296,9756" to="9266,9756" strokeweight=".48pt"/>
            <v:line id="_x0000_s1215" style="position:absolute" from="9276,9756" to="10903,9756" strokeweight=".48pt"/>
            <v:line id="_x0000_s1214" style="position:absolute" from="1337,10010" to="3722,10010" strokeweight=".48pt"/>
            <v:line id="_x0000_s1213" style="position:absolute" from="3732,10010" to="7286,10010" strokeweight=".48pt"/>
            <v:line id="_x0000_s1212" style="position:absolute" from="7296,10010" to="9266,10010" strokeweight=".48pt"/>
            <v:line id="_x0000_s1211" style="position:absolute" from="9276,10010" to="10903,10010" strokeweight=".48pt"/>
            <v:line id="_x0000_s1210" style="position:absolute" from="1337,10262" to="3722,10262" strokeweight=".48pt"/>
            <v:line id="_x0000_s1209" style="position:absolute" from="3732,10262" to="7286,10262" strokeweight=".48pt"/>
            <v:line id="_x0000_s1208" style="position:absolute" from="7296,10262" to="9266,10262" strokeweight=".48pt"/>
            <v:line id="_x0000_s1207" style="position:absolute" from="9276,10262" to="10903,10262" strokeweight=".48pt"/>
            <v:line id="_x0000_s1206" style="position:absolute" from="1337,10517" to="3722,10517" strokeweight=".48pt"/>
            <v:line id="_x0000_s1205" style="position:absolute" from="3732,10517" to="7286,10517" strokeweight=".48pt"/>
            <v:line id="_x0000_s1204" style="position:absolute" from="7296,10517" to="9266,10517" strokeweight=".48pt"/>
            <v:line id="_x0000_s1203" style="position:absolute" from="9276,10517" to="10903,10517" strokeweight=".48pt"/>
            <v:line id="_x0000_s1202" style="position:absolute" from="1337,10771" to="3722,10771" strokeweight=".48pt"/>
            <v:line id="_x0000_s1201" style="position:absolute" from="3732,10771" to="7286,10771" strokeweight=".48pt"/>
            <v:line id="_x0000_s1200" style="position:absolute" from="7296,10771" to="9266,10771" strokeweight=".48pt"/>
            <v:line id="_x0000_s1199" style="position:absolute" from="9276,10771" to="10903,10771" strokeweight=".48pt"/>
            <v:line id="_x0000_s1198" style="position:absolute" from="1337,11026" to="3722,11026" strokeweight=".48pt"/>
            <v:line id="_x0000_s1197" style="position:absolute" from="3732,11026" to="7286,11026" strokeweight=".48pt"/>
            <v:line id="_x0000_s1196" style="position:absolute" from="7296,11026" to="9266,11026" strokeweight=".48pt"/>
            <v:line id="_x0000_s1195" style="position:absolute" from="9276,11026" to="10903,11026" strokeweight=".48pt"/>
            <v:line id="_x0000_s1194" style="position:absolute" from="1337,11280" to="3722,11280" strokeweight=".48pt"/>
            <v:line id="_x0000_s1193" style="position:absolute" from="3732,11280" to="7286,11280" strokeweight=".48pt"/>
            <v:line id="_x0000_s1192" style="position:absolute" from="7296,11280" to="9266,11280" strokeweight=".48pt"/>
            <v:line id="_x0000_s1191" style="position:absolute" from="9276,11280" to="10903,11280" strokeweight=".48pt"/>
            <v:line id="_x0000_s1190" style="position:absolute" from="1337,11534" to="3722,11534" strokeweight=".48pt"/>
            <v:line id="_x0000_s1189" style="position:absolute" from="3732,11534" to="7286,11534" strokeweight=".48pt"/>
            <v:line id="_x0000_s1188" style="position:absolute" from="7296,11534" to="9266,11534" strokeweight=".48pt"/>
            <v:line id="_x0000_s1187" style="position:absolute" from="9276,11534" to="10903,11534" strokeweight=".48pt"/>
            <v:line id="_x0000_s1186" style="position:absolute" from="1337,11789" to="3722,11789" strokeweight=".48pt"/>
            <v:line id="_x0000_s1185" style="position:absolute" from="3732,11789" to="7286,11789" strokeweight=".48pt"/>
            <v:line id="_x0000_s1184" style="position:absolute" from="7296,11789" to="9266,11789" strokeweight=".48pt"/>
            <v:line id="_x0000_s1183" style="position:absolute" from="9276,11789" to="10903,11789" strokeweight=".48pt"/>
            <v:line id="_x0000_s1182" style="position:absolute" from="1332,3403" to="1332,12038" strokeweight=".48pt"/>
            <v:rect id="_x0000_s1181" style="position:absolute;left:1327;top:12038;width:10;height:10" fillcolor="black" stroked="f"/>
            <v:line id="_x0000_s1180" style="position:absolute" from="1337,12043" to="3722,12043" strokeweight=".48pt"/>
            <v:line id="_x0000_s1179" style="position:absolute" from="3727,3403" to="3727,12038" strokeweight=".48pt"/>
            <v:rect id="_x0000_s1178" style="position:absolute;left:3722;top:12038;width:10;height:10" fillcolor="black" stroked="f"/>
            <v:line id="_x0000_s1177" style="position:absolute" from="3732,12043" to="7286,12043" strokeweight=".48pt"/>
            <v:line id="_x0000_s1176" style="position:absolute" from="7291,3403" to="7291,12038" strokeweight=".48pt"/>
            <v:rect id="_x0000_s1175" style="position:absolute;left:7286;top:12038;width:10;height:10" fillcolor="black" stroked="f"/>
            <v:line id="_x0000_s1174" style="position:absolute" from="7296,12043" to="9266,12043" strokeweight=".48pt"/>
            <v:line id="_x0000_s1173" style="position:absolute" from="9271,3403" to="9271,12038" strokeweight=".48pt"/>
            <v:rect id="_x0000_s1172" style="position:absolute;left:9266;top:12038;width:10;height:10" fillcolor="black" stroked="f"/>
            <v:line id="_x0000_s1171" style="position:absolute" from="9276,12043" to="10903,12043" strokeweight=".48pt"/>
            <v:line id="_x0000_s1170" style="position:absolute" from="10908,3403" to="10908,12038" strokeweight=".48pt"/>
            <v:rect id="_x0000_s1169" style="position:absolute;left:10903;top:12038;width:10;height:10" fillcolor="black" stroked="f"/>
            <w10:wrap anchorx="page" anchory="page"/>
          </v:group>
        </w:pict>
      </w:r>
      <w:r w:rsidRPr="0092608B">
        <w:pict>
          <v:shape id="_x0000_s1167" type="#_x0000_t202" style="position:absolute;margin-left:220.75pt;margin-top:83.35pt;width:170.35pt;height:13.05pt;z-index:-252538880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pStyle w:val="BodyText"/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F53C12">
                    <w:rPr>
                      <w:rFonts w:ascii="Lato" w:hAnsi="Lato"/>
                    </w:rPr>
                    <w:t>CORAL GABLES SENIOR HIGH SCHOOL</w:t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66" type="#_x0000_t202" style="position:absolute;margin-left:229.3pt;margin-top:108.75pt;width:153.15pt;height:12pt;z-index:-252537856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spacing w:line="223" w:lineRule="exact"/>
                    <w:ind w:left="20"/>
                    <w:rPr>
                      <w:rFonts w:ascii="Lato" w:hAnsi="Lato"/>
                      <w:b/>
                      <w:sz w:val="20"/>
                    </w:rPr>
                  </w:pPr>
                  <w:r w:rsidRPr="00F53C12">
                    <w:rPr>
                      <w:rFonts w:ascii="Lato" w:hAnsi="Lato"/>
                      <w:b/>
                      <w:sz w:val="20"/>
                    </w:rPr>
                    <w:t>COMMUNITY SERVICE ACTIVITY LOG</w:t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65" type="#_x0000_t202" style="position:absolute;margin-left:71pt;margin-top:132.65pt;width:460pt;height:26.15pt;z-index:-252536832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spacing w:line="223" w:lineRule="exact"/>
                    <w:ind w:left="20"/>
                    <w:rPr>
                      <w:rFonts w:ascii="Lato" w:hAnsi="Lato"/>
                      <w:sz w:val="20"/>
                    </w:rPr>
                  </w:pPr>
                  <w:r w:rsidRPr="00F53C12">
                    <w:rPr>
                      <w:rFonts w:ascii="Lato" w:hAnsi="Lato"/>
                      <w:sz w:val="20"/>
                    </w:rPr>
                    <w:t>All students must use the Activity Log form to record their community service activities. Use additional sheets, as</w:t>
                  </w:r>
                </w:p>
                <w:p w:rsidR="0092608B" w:rsidRPr="00F53C12" w:rsidRDefault="00E37BF8">
                  <w:pPr>
                    <w:spacing w:before="39"/>
                    <w:ind w:left="20"/>
                    <w:rPr>
                      <w:rFonts w:ascii="Lato" w:hAnsi="Lato"/>
                      <w:sz w:val="20"/>
                    </w:rPr>
                  </w:pPr>
                  <w:proofErr w:type="gramStart"/>
                  <w:r w:rsidRPr="00F53C12">
                    <w:rPr>
                      <w:rFonts w:ascii="Lato" w:hAnsi="Lato"/>
                      <w:sz w:val="20"/>
                    </w:rPr>
                    <w:t>needed</w:t>
                  </w:r>
                  <w:proofErr w:type="gramEnd"/>
                  <w:r w:rsidRPr="00F53C12">
                    <w:rPr>
                      <w:rFonts w:ascii="Lato" w:hAnsi="Lato"/>
                      <w:sz w:val="20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64" type="#_x0000_t202" style="position:absolute;margin-left:71pt;margin-top:629pt;width:304pt;height:13.05pt;z-index:-252535808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pStyle w:val="BodyText"/>
                    <w:tabs>
                      <w:tab w:val="left" w:pos="6060"/>
                    </w:tabs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F53C12">
                    <w:rPr>
                      <w:rFonts w:ascii="Lato" w:hAnsi="Lato"/>
                    </w:rPr>
                    <w:t>Student</w:t>
                  </w:r>
                  <w:r w:rsidRPr="00F53C12">
                    <w:rPr>
                      <w:rFonts w:ascii="Lato" w:hAnsi="Lato"/>
                      <w:spacing w:val="-5"/>
                    </w:rPr>
                    <w:t xml:space="preserve"> </w:t>
                  </w:r>
                  <w:r w:rsidRPr="00F53C12">
                    <w:rPr>
                      <w:rFonts w:ascii="Lato" w:hAnsi="Lato"/>
                    </w:rPr>
                    <w:t>Signature</w:t>
                  </w:r>
                  <w:r w:rsidRPr="00F53C12">
                    <w:rPr>
                      <w:rFonts w:ascii="Lato" w:hAnsi="Lato"/>
                      <w:spacing w:val="1"/>
                    </w:rPr>
                    <w:t xml:space="preserve"> </w:t>
                  </w:r>
                  <w:r w:rsidRPr="00F53C12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53C12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63" type="#_x0000_t202" style="position:absolute;margin-left:445.05pt;margin-top:629pt;width:89.55pt;height:13.05pt;z-index:-252534784;mso-position-horizontal-relative:page;mso-position-vertical-relative:page" filled="f" stroked="f">
            <v:textbox inset="0,0,0,0">
              <w:txbxContent>
                <w:p w:rsidR="0092608B" w:rsidRDefault="00E37BF8">
                  <w:pPr>
                    <w:pStyle w:val="BodyText"/>
                    <w:tabs>
                      <w:tab w:val="left" w:pos="1771"/>
                    </w:tabs>
                    <w:spacing w:before="0" w:line="245" w:lineRule="exact"/>
                    <w:ind w:left="20"/>
                  </w:pPr>
                  <w:r>
                    <w:rPr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62" type="#_x0000_t202" style="position:absolute;margin-left:71pt;margin-top:654.45pt;width:302.95pt;height:13.05pt;z-index:-252533760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pStyle w:val="BodyText"/>
                    <w:tabs>
                      <w:tab w:val="left" w:pos="6038"/>
                    </w:tabs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F53C12">
                    <w:rPr>
                      <w:rFonts w:ascii="Lato" w:hAnsi="Lato"/>
                    </w:rPr>
                    <w:t>Parent/Guardian</w:t>
                  </w:r>
                  <w:r w:rsidRPr="00F53C12">
                    <w:rPr>
                      <w:rFonts w:ascii="Lato" w:hAnsi="Lato"/>
                      <w:spacing w:val="-12"/>
                    </w:rPr>
                    <w:t xml:space="preserve"> </w:t>
                  </w:r>
                  <w:r w:rsidRPr="00F53C12">
                    <w:rPr>
                      <w:rFonts w:ascii="Lato" w:hAnsi="Lato"/>
                    </w:rPr>
                    <w:t>Signature</w:t>
                  </w:r>
                  <w:r w:rsidRPr="00F53C12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53C12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61" type="#_x0000_t202" style="position:absolute;margin-left:379.5pt;margin-top:654.45pt;width:88pt;height:13.05pt;z-index:-252532736;mso-position-horizontal-relative:page;mso-position-vertical-relative:page" filled="f" stroked="f">
            <v:textbox inset="0,0,0,0">
              <w:txbxContent>
                <w:p w:rsidR="0092608B" w:rsidRPr="00F53C12" w:rsidRDefault="0075118B">
                  <w:pPr>
                    <w:pStyle w:val="BodyText"/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>
                    <w:rPr>
                      <w:rFonts w:ascii="Lato" w:hAnsi="Lato"/>
                    </w:rPr>
                    <w:t xml:space="preserve">       </w:t>
                  </w:r>
                  <w:r w:rsidR="00E37BF8" w:rsidRPr="00F53C12">
                    <w:rPr>
                      <w:rFonts w:ascii="Lato" w:hAnsi="Lato"/>
                    </w:rPr>
                    <w:t>Total Project Hours</w:t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60" type="#_x0000_t202" style="position:absolute;margin-left:71pt;margin-top:679.85pt;width:309.3pt;height:13.05pt;z-index:-252531712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pStyle w:val="BodyText"/>
                    <w:tabs>
                      <w:tab w:val="left" w:pos="6166"/>
                    </w:tabs>
                    <w:spacing w:before="0" w:line="245" w:lineRule="exact"/>
                    <w:ind w:left="20"/>
                    <w:rPr>
                      <w:rFonts w:ascii="Lato" w:hAnsi="Lato"/>
                    </w:rPr>
                  </w:pPr>
                  <w:r w:rsidRPr="00F53C12">
                    <w:rPr>
                      <w:rFonts w:ascii="Lato" w:hAnsi="Lato"/>
                    </w:rPr>
                    <w:t>Authorized School</w:t>
                  </w:r>
                  <w:r w:rsidRPr="00F53C12">
                    <w:rPr>
                      <w:rFonts w:ascii="Lato" w:hAnsi="Lato"/>
                      <w:spacing w:val="-9"/>
                    </w:rPr>
                    <w:t xml:space="preserve"> </w:t>
                  </w:r>
                  <w:r w:rsidRPr="00F53C12">
                    <w:rPr>
                      <w:rFonts w:ascii="Lato" w:hAnsi="Lato"/>
                    </w:rPr>
                    <w:t>Official</w:t>
                  </w:r>
                  <w:r w:rsidRPr="00F53C12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53C12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59" type="#_x0000_t202" style="position:absolute;margin-left:71pt;margin-top:705.3pt;width:152.4pt;height:13.05pt;z-index:-252530688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spacing w:line="245" w:lineRule="exact"/>
                    <w:ind w:left="20"/>
                    <w:rPr>
                      <w:rFonts w:ascii="Lato" w:hAnsi="Lato"/>
                      <w:b/>
                    </w:rPr>
                  </w:pPr>
                  <w:r w:rsidRPr="00F53C12">
                    <w:rPr>
                      <w:rFonts w:ascii="Lato" w:hAnsi="Lato"/>
                      <w:b/>
                    </w:rPr>
                    <w:t>NOTE: KEEP COPY OF ALL FORMS</w:t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58" type="#_x0000_t202" style="position:absolute;margin-left:125.75pt;margin-top:743.6pt;width:92.15pt;height:13.05pt;z-index:-252529664;mso-position-horizontal-relative:page;mso-position-vertical-relative:page" filled="f" stroked="f">
            <v:textbox inset="0,0,0,0">
              <w:txbxContent>
                <w:p w:rsidR="0092608B" w:rsidRPr="00F53C12" w:rsidRDefault="0092608B" w:rsidP="00F53C12"/>
              </w:txbxContent>
            </v:textbox>
            <w10:wrap anchorx="page" anchory="page"/>
          </v:shape>
        </w:pict>
      </w:r>
      <w:r w:rsidRPr="0092608B">
        <w:pict>
          <v:shape id="_x0000_s1157" type="#_x0000_t202" style="position:absolute;margin-left:66.6pt;margin-top:169.9pt;width:119.8pt;height:38.3pt;z-index:-25252864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spacing w:before="7"/>
                    <w:ind w:left="0"/>
                    <w:rPr>
                      <w:rFonts w:ascii="Times New Roman"/>
                      <w:sz w:val="21"/>
                    </w:rPr>
                  </w:pPr>
                </w:p>
                <w:p w:rsidR="0092608B" w:rsidRPr="00F53C12" w:rsidRDefault="00F53C12">
                  <w:pPr>
                    <w:pStyle w:val="BodyText"/>
                    <w:rPr>
                      <w:b/>
                      <w:sz w:val="20"/>
                    </w:rPr>
                  </w:pPr>
                  <w:r w:rsidRPr="00F53C12">
                    <w:rPr>
                      <w:b/>
                      <w:sz w:val="20"/>
                    </w:rPr>
                    <w:t xml:space="preserve">            Date </w:t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56" type="#_x0000_t202" style="position:absolute;margin-left:186.35pt;margin-top:169.9pt;width:178.2pt;height:38.3pt;z-index:-25252761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spacing w:before="7"/>
                    <w:ind w:left="0"/>
                    <w:rPr>
                      <w:rFonts w:ascii="Times New Roman"/>
                      <w:sz w:val="21"/>
                    </w:rPr>
                  </w:pPr>
                </w:p>
                <w:p w:rsidR="0092608B" w:rsidRPr="00F53C12" w:rsidRDefault="00F53C12" w:rsidP="00F53C12">
                  <w:pPr>
                    <w:rPr>
                      <w:rFonts w:ascii="Lato" w:hAnsi="Lato"/>
                      <w:b/>
                      <w:sz w:val="20"/>
                    </w:rPr>
                  </w:pPr>
                  <w:r w:rsidRPr="00F53C12">
                    <w:rPr>
                      <w:rFonts w:ascii="Lato" w:hAnsi="Lato"/>
                      <w:b/>
                      <w:sz w:val="20"/>
                    </w:rPr>
                    <w:t xml:space="preserve">   </w:t>
                  </w:r>
                  <w:r>
                    <w:rPr>
                      <w:rFonts w:ascii="Lato" w:hAnsi="Lato"/>
                      <w:b/>
                      <w:sz w:val="20"/>
                    </w:rPr>
                    <w:t xml:space="preserve">   </w:t>
                  </w:r>
                  <w:r w:rsidR="00E37BF8" w:rsidRPr="00F53C12">
                    <w:rPr>
                      <w:rFonts w:ascii="Lato" w:hAnsi="Lato"/>
                      <w:b/>
                      <w:sz w:val="20"/>
                    </w:rPr>
                    <w:t>Community Service Activities</w:t>
                  </w:r>
                  <w:r w:rsidRPr="00F53C12">
                    <w:rPr>
                      <w:rFonts w:ascii="Lato" w:hAnsi="Lato"/>
                      <w:b/>
                      <w:sz w:val="20"/>
                    </w:rPr>
                    <w:t xml:space="preserve">  </w:t>
                  </w:r>
                </w:p>
                <w:p w:rsidR="0092608B" w:rsidRDefault="0092608B">
                  <w:pPr>
                    <w:pStyle w:val="BodyText"/>
                    <w:rPr>
                      <w:b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55" type="#_x0000_t202" style="position:absolute;margin-left:364.55pt;margin-top:169.9pt;width:99pt;height:38.3pt;z-index:-252526592;mso-position-horizontal-relative:page;mso-position-vertical-relative:page" filled="f" stroked="f">
            <v:textbox inset="0,0,0,0">
              <w:txbxContent>
                <w:p w:rsidR="0092608B" w:rsidRPr="00F53C12" w:rsidRDefault="00E37BF8">
                  <w:pPr>
                    <w:spacing w:before="4"/>
                    <w:ind w:left="480" w:right="485" w:hanging="1"/>
                    <w:jc w:val="center"/>
                    <w:rPr>
                      <w:rFonts w:ascii="Lato" w:hAnsi="Lato"/>
                      <w:b/>
                      <w:sz w:val="20"/>
                    </w:rPr>
                  </w:pPr>
                  <w:r w:rsidRPr="00F53C12">
                    <w:rPr>
                      <w:rFonts w:ascii="Lato" w:hAnsi="Lato"/>
                      <w:b/>
                      <w:sz w:val="20"/>
                    </w:rPr>
                    <w:t xml:space="preserve">Project </w:t>
                  </w:r>
                  <w:r w:rsidRPr="00F53C12">
                    <w:rPr>
                      <w:rFonts w:ascii="Lato" w:hAnsi="Lato"/>
                      <w:b/>
                      <w:w w:val="95"/>
                      <w:sz w:val="20"/>
                    </w:rPr>
                    <w:t xml:space="preserve">Supervisor’s </w:t>
                  </w:r>
                  <w:r w:rsidRPr="00F53C12">
                    <w:rPr>
                      <w:rFonts w:ascii="Lato" w:hAnsi="Lato"/>
                      <w:b/>
                      <w:sz w:val="20"/>
                    </w:rPr>
                    <w:t>Signature</w:t>
                  </w:r>
                </w:p>
              </w:txbxContent>
            </v:textbox>
            <w10:wrap anchorx="page" anchory="page"/>
          </v:shape>
        </w:pict>
      </w:r>
      <w:r w:rsidRPr="0092608B">
        <w:pict>
          <v:shape id="_x0000_s1154" type="#_x0000_t202" style="position:absolute;margin-left:463.55pt;margin-top:169.9pt;width:81.85pt;height:38.3pt;z-index:-252525568;mso-position-horizontal-relative:page;mso-position-vertical-relative:page" filled="f" stroked="f">
            <v:textbox inset="0,0,0,0">
              <w:txbxContent>
                <w:p w:rsidR="0092608B" w:rsidRPr="00F53C12" w:rsidRDefault="00F53C12">
                  <w:pPr>
                    <w:spacing w:before="4"/>
                    <w:ind w:left="362" w:right="344" w:firstLine="208"/>
                    <w:rPr>
                      <w:rFonts w:ascii="Lato" w:hAnsi="Lato"/>
                      <w:b/>
                      <w:sz w:val="20"/>
                    </w:rPr>
                  </w:pPr>
                  <w:r>
                    <w:rPr>
                      <w:rFonts w:ascii="Lato" w:hAnsi="Lato"/>
                      <w:b/>
                      <w:sz w:val="20"/>
                    </w:rPr>
                    <w:t xml:space="preserve">Hours </w:t>
                  </w:r>
                  <w:r w:rsidRPr="00F53C12">
                    <w:rPr>
                      <w:rFonts w:ascii="Lato" w:hAnsi="Lato"/>
                      <w:b/>
                      <w:sz w:val="18"/>
                    </w:rPr>
                    <w:t>Completed</w:t>
                  </w:r>
                </w:p>
                <w:p w:rsidR="0092608B" w:rsidRDefault="0092608B">
                  <w:pPr>
                    <w:pStyle w:val="BodyText"/>
                    <w:rPr>
                      <w:b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53" type="#_x0000_t202" style="position:absolute;margin-left:66.6pt;margin-top:208.2pt;width:119.8pt;height:12.75pt;z-index:-25252454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52" type="#_x0000_t202" style="position:absolute;margin-left:186.35pt;margin-top:208.2pt;width:178.2pt;height:12.75pt;z-index:-25252352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51" type="#_x0000_t202" style="position:absolute;margin-left:364.55pt;margin-top:208.2pt;width:99pt;height:12.75pt;z-index:-25252249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50" type="#_x0000_t202" style="position:absolute;margin-left:463.55pt;margin-top:208.2pt;width:81.85pt;height:12.75pt;z-index:-25252147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49" type="#_x0000_t202" style="position:absolute;margin-left:66.6pt;margin-top:220.9pt;width:119.8pt;height:12.75pt;z-index:-25252044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48" type="#_x0000_t202" style="position:absolute;margin-left:186.35pt;margin-top:220.9pt;width:178.2pt;height:12.75pt;z-index:-25251942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47" type="#_x0000_t202" style="position:absolute;margin-left:364.55pt;margin-top:220.9pt;width:99pt;height:12.75pt;z-index:-25251840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46" type="#_x0000_t202" style="position:absolute;margin-left:463.55pt;margin-top:220.9pt;width:81.85pt;height:12.75pt;z-index:-25251737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45" type="#_x0000_t202" style="position:absolute;margin-left:66.6pt;margin-top:233.65pt;width:119.8pt;height:12.75pt;z-index:-25251635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44" type="#_x0000_t202" style="position:absolute;margin-left:186.35pt;margin-top:233.65pt;width:178.2pt;height:12.75pt;z-index:-25251532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43" type="#_x0000_t202" style="position:absolute;margin-left:364.55pt;margin-top:233.65pt;width:99pt;height:12.75pt;z-index:-25251430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42" type="#_x0000_t202" style="position:absolute;margin-left:463.55pt;margin-top:233.65pt;width:81.85pt;height:12.75pt;z-index:-25251328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41" type="#_x0000_t202" style="position:absolute;margin-left:66.6pt;margin-top:246.35pt;width:119.8pt;height:12.75pt;z-index:-25251225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40" type="#_x0000_t202" style="position:absolute;margin-left:186.35pt;margin-top:246.35pt;width:178.2pt;height:12.75pt;z-index:-25251123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39" type="#_x0000_t202" style="position:absolute;margin-left:364.55pt;margin-top:246.35pt;width:99pt;height:12.75pt;z-index:-25251020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38" type="#_x0000_t202" style="position:absolute;margin-left:463.55pt;margin-top:246.35pt;width:81.85pt;height:12.75pt;z-index:-25250918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37" type="#_x0000_t202" style="position:absolute;margin-left:66.6pt;margin-top:259.1pt;width:119.8pt;height:12.6pt;z-index:-25250816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36" type="#_x0000_t202" style="position:absolute;margin-left:186.35pt;margin-top:259.1pt;width:178.2pt;height:12.6pt;z-index:-25250713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35" type="#_x0000_t202" style="position:absolute;margin-left:364.55pt;margin-top:259.1pt;width:99pt;height:12.6pt;z-index:-25250611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34" type="#_x0000_t202" style="position:absolute;margin-left:463.55pt;margin-top:259.1pt;width:81.85pt;height:12.6pt;z-index:-25250508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33" type="#_x0000_t202" style="position:absolute;margin-left:66.6pt;margin-top:271.7pt;width:119.8pt;height:12.75pt;z-index:-25250406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32" type="#_x0000_t202" style="position:absolute;margin-left:186.35pt;margin-top:271.7pt;width:178.2pt;height:12.75pt;z-index:-25250304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31" type="#_x0000_t202" style="position:absolute;margin-left:364.55pt;margin-top:271.7pt;width:99pt;height:12.75pt;z-index:-25250201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30" type="#_x0000_t202" style="position:absolute;margin-left:463.55pt;margin-top:271.7pt;width:81.85pt;height:12.75pt;z-index:-25250099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29" type="#_x0000_t202" style="position:absolute;margin-left:66.6pt;margin-top:284.4pt;width:119.8pt;height:12.75pt;z-index:-25249996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28" type="#_x0000_t202" style="position:absolute;margin-left:186.35pt;margin-top:284.4pt;width:178.2pt;height:12.75pt;z-index:-25249894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27" type="#_x0000_t202" style="position:absolute;margin-left:364.55pt;margin-top:284.4pt;width:99pt;height:12.75pt;z-index:-25249792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26" type="#_x0000_t202" style="position:absolute;margin-left:463.55pt;margin-top:284.4pt;width:81.85pt;height:12.75pt;z-index:-25249689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25" type="#_x0000_t202" style="position:absolute;margin-left:66.6pt;margin-top:297.1pt;width:119.8pt;height:12.75pt;z-index:-25249587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24" type="#_x0000_t202" style="position:absolute;margin-left:186.35pt;margin-top:297.1pt;width:178.2pt;height:12.75pt;z-index:-25249484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23" type="#_x0000_t202" style="position:absolute;margin-left:364.55pt;margin-top:297.1pt;width:99pt;height:12.75pt;z-index:-25249382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22" type="#_x0000_t202" style="position:absolute;margin-left:463.55pt;margin-top:297.1pt;width:81.85pt;height:12.75pt;z-index:-25249280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21" type="#_x0000_t202" style="position:absolute;margin-left:66.6pt;margin-top:309.85pt;width:119.8pt;height:12.75pt;z-index:-25249177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20" type="#_x0000_t202" style="position:absolute;margin-left:186.35pt;margin-top:309.85pt;width:178.2pt;height:12.75pt;z-index:-25249075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19" type="#_x0000_t202" style="position:absolute;margin-left:364.55pt;margin-top:309.85pt;width:99pt;height:12.75pt;z-index:-25248972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18" type="#_x0000_t202" style="position:absolute;margin-left:463.55pt;margin-top:309.85pt;width:81.85pt;height:12.75pt;z-index:-25248870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17" type="#_x0000_t202" style="position:absolute;margin-left:66.6pt;margin-top:322.55pt;width:119.8pt;height:12.75pt;z-index:-25248768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16" type="#_x0000_t202" style="position:absolute;margin-left:186.35pt;margin-top:322.55pt;width:178.2pt;height:12.75pt;z-index:-25248665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15" type="#_x0000_t202" style="position:absolute;margin-left:364.55pt;margin-top:322.55pt;width:99pt;height:12.75pt;z-index:-25248563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14" type="#_x0000_t202" style="position:absolute;margin-left:463.55pt;margin-top:322.55pt;width:81.85pt;height:12.75pt;z-index:-25248460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13" type="#_x0000_t202" style="position:absolute;margin-left:66.6pt;margin-top:335.3pt;width:119.8pt;height:12.75pt;z-index:-25248358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12" type="#_x0000_t202" style="position:absolute;margin-left:186.35pt;margin-top:335.3pt;width:178.2pt;height:12.75pt;z-index:-25248256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11" type="#_x0000_t202" style="position:absolute;margin-left:364.55pt;margin-top:335.3pt;width:99pt;height:12.75pt;z-index:-25248153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10" type="#_x0000_t202" style="position:absolute;margin-left:463.55pt;margin-top:335.3pt;width:81.85pt;height:12.75pt;z-index:-25248051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09" type="#_x0000_t202" style="position:absolute;margin-left:66.6pt;margin-top:348pt;width:119.8pt;height:12.75pt;z-index:-25247948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08" type="#_x0000_t202" style="position:absolute;margin-left:186.35pt;margin-top:348pt;width:178.2pt;height:12.75pt;z-index:-25247846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07" type="#_x0000_t202" style="position:absolute;margin-left:364.55pt;margin-top:348pt;width:99pt;height:12.75pt;z-index:-25247744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06" type="#_x0000_t202" style="position:absolute;margin-left:463.55pt;margin-top:348pt;width:81.85pt;height:12.75pt;z-index:-25247641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05" type="#_x0000_t202" style="position:absolute;margin-left:66.6pt;margin-top:360.7pt;width:119.8pt;height:12.75pt;z-index:-25247539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04" type="#_x0000_t202" style="position:absolute;margin-left:186.35pt;margin-top:360.7pt;width:178.2pt;height:12.75pt;z-index:-25247436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03" type="#_x0000_t202" style="position:absolute;margin-left:364.55pt;margin-top:360.7pt;width:99pt;height:12.75pt;z-index:-25247334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02" type="#_x0000_t202" style="position:absolute;margin-left:463.55pt;margin-top:360.7pt;width:81.85pt;height:12.75pt;z-index:-25247232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01" type="#_x0000_t202" style="position:absolute;margin-left:66.6pt;margin-top:373.45pt;width:119.8pt;height:12.6pt;z-index:-25247129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100" type="#_x0000_t202" style="position:absolute;margin-left:186.35pt;margin-top:373.45pt;width:178.2pt;height:12.6pt;z-index:-25247027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99" type="#_x0000_t202" style="position:absolute;margin-left:364.55pt;margin-top:373.45pt;width:99pt;height:12.6pt;z-index:-25246924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98" type="#_x0000_t202" style="position:absolute;margin-left:463.55pt;margin-top:373.45pt;width:81.85pt;height:12.6pt;z-index:-25246822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97" type="#_x0000_t202" style="position:absolute;margin-left:66.6pt;margin-top:386.05pt;width:119.8pt;height:12.75pt;z-index:-25246720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96" type="#_x0000_t202" style="position:absolute;margin-left:186.35pt;margin-top:386.05pt;width:178.2pt;height:12.75pt;z-index:-25246617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95" type="#_x0000_t202" style="position:absolute;margin-left:364.55pt;margin-top:386.05pt;width:99pt;height:12.75pt;z-index:-25246515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94" type="#_x0000_t202" style="position:absolute;margin-left:463.55pt;margin-top:386.05pt;width:81.85pt;height:12.75pt;z-index:-25246412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93" type="#_x0000_t202" style="position:absolute;margin-left:66.6pt;margin-top:398.75pt;width:119.8pt;height:12.75pt;z-index:-25246310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92" type="#_x0000_t202" style="position:absolute;margin-left:186.35pt;margin-top:398.75pt;width:178.2pt;height:12.75pt;z-index:-25246208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91" type="#_x0000_t202" style="position:absolute;margin-left:364.55pt;margin-top:398.75pt;width:99pt;height:12.75pt;z-index:-25246105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90" type="#_x0000_t202" style="position:absolute;margin-left:463.55pt;margin-top:398.75pt;width:81.85pt;height:12.75pt;z-index:-25246003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89" type="#_x0000_t202" style="position:absolute;margin-left:66.6pt;margin-top:411.5pt;width:119.8pt;height:12.75pt;z-index:-25245900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88" type="#_x0000_t202" style="position:absolute;margin-left:186.35pt;margin-top:411.5pt;width:178.2pt;height:12.75pt;z-index:-25245798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87" type="#_x0000_t202" style="position:absolute;margin-left:364.55pt;margin-top:411.5pt;width:99pt;height:12.75pt;z-index:-25245696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86" type="#_x0000_t202" style="position:absolute;margin-left:463.55pt;margin-top:411.5pt;width:81.85pt;height:12.75pt;z-index:-25245593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85" type="#_x0000_t202" style="position:absolute;margin-left:66.6pt;margin-top:424.2pt;width:119.8pt;height:12.75pt;z-index:-25245491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84" type="#_x0000_t202" style="position:absolute;margin-left:186.35pt;margin-top:424.2pt;width:178.2pt;height:12.75pt;z-index:-25245388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83" type="#_x0000_t202" style="position:absolute;margin-left:364.55pt;margin-top:424.2pt;width:99pt;height:12.75pt;z-index:-25245286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82" type="#_x0000_t202" style="position:absolute;margin-left:463.55pt;margin-top:424.2pt;width:81.85pt;height:12.75pt;z-index:-25245184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81" type="#_x0000_t202" style="position:absolute;margin-left:66.6pt;margin-top:436.9pt;width:119.8pt;height:12.75pt;z-index:-25245081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80" type="#_x0000_t202" style="position:absolute;margin-left:186.35pt;margin-top:436.9pt;width:178.2pt;height:12.75pt;z-index:-25244979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79" type="#_x0000_t202" style="position:absolute;margin-left:364.55pt;margin-top:436.9pt;width:99pt;height:12.75pt;z-index:-25244876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78" type="#_x0000_t202" style="position:absolute;margin-left:463.55pt;margin-top:436.9pt;width:81.85pt;height:12.75pt;z-index:-25244774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77" type="#_x0000_t202" style="position:absolute;margin-left:66.6pt;margin-top:449.65pt;width:119.8pt;height:12.75pt;z-index:-25244672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76" type="#_x0000_t202" style="position:absolute;margin-left:186.35pt;margin-top:449.65pt;width:178.2pt;height:12.75pt;z-index:-25244569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75" type="#_x0000_t202" style="position:absolute;margin-left:364.55pt;margin-top:449.65pt;width:99pt;height:12.75pt;z-index:-25244467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74" type="#_x0000_t202" style="position:absolute;margin-left:463.55pt;margin-top:449.65pt;width:81.85pt;height:12.75pt;z-index:-25244364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73" type="#_x0000_t202" style="position:absolute;margin-left:66.6pt;margin-top:462.35pt;width:119.8pt;height:12.75pt;z-index:-25244262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72" type="#_x0000_t202" style="position:absolute;margin-left:186.35pt;margin-top:462.35pt;width:178.2pt;height:12.75pt;z-index:-25244160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71" type="#_x0000_t202" style="position:absolute;margin-left:364.55pt;margin-top:462.35pt;width:99pt;height:12.75pt;z-index:-25244057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70" type="#_x0000_t202" style="position:absolute;margin-left:463.55pt;margin-top:462.35pt;width:81.85pt;height:12.75pt;z-index:-25243955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69" type="#_x0000_t202" style="position:absolute;margin-left:66.6pt;margin-top:475.1pt;width:119.8pt;height:12.75pt;z-index:-25243852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68" type="#_x0000_t202" style="position:absolute;margin-left:186.35pt;margin-top:475.1pt;width:178.2pt;height:12.75pt;z-index:-25243750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67" type="#_x0000_t202" style="position:absolute;margin-left:364.55pt;margin-top:475.1pt;width:99pt;height:12.75pt;z-index:-25243648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66" type="#_x0000_t202" style="position:absolute;margin-left:463.55pt;margin-top:475.1pt;width:81.85pt;height:12.75pt;z-index:-25243545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65" type="#_x0000_t202" style="position:absolute;margin-left:66.6pt;margin-top:487.8pt;width:119.8pt;height:12.75pt;z-index:-25243443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64" type="#_x0000_t202" style="position:absolute;margin-left:186.35pt;margin-top:487.8pt;width:178.2pt;height:12.75pt;z-index:-25243340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63" type="#_x0000_t202" style="position:absolute;margin-left:364.55pt;margin-top:487.8pt;width:99pt;height:12.75pt;z-index:-25243238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62" type="#_x0000_t202" style="position:absolute;margin-left:463.55pt;margin-top:487.8pt;width:81.85pt;height:12.75pt;z-index:-25243136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61" type="#_x0000_t202" style="position:absolute;margin-left:66.6pt;margin-top:500.5pt;width:119.8pt;height:12.6pt;z-index:-25243033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60" type="#_x0000_t202" style="position:absolute;margin-left:186.35pt;margin-top:500.5pt;width:178.2pt;height:12.6pt;z-index:-25242931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59" type="#_x0000_t202" style="position:absolute;margin-left:364.55pt;margin-top:500.5pt;width:99pt;height:12.6pt;z-index:-25242828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58" type="#_x0000_t202" style="position:absolute;margin-left:463.55pt;margin-top:500.5pt;width:81.85pt;height:12.6pt;z-index:-25242726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57" type="#_x0000_t202" style="position:absolute;margin-left:66.6pt;margin-top:513.1pt;width:119.8pt;height:12.75pt;z-index:-25242624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56" type="#_x0000_t202" style="position:absolute;margin-left:186.35pt;margin-top:513.1pt;width:178.2pt;height:12.75pt;z-index:-25242521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55" type="#_x0000_t202" style="position:absolute;margin-left:364.55pt;margin-top:513.1pt;width:99pt;height:12.75pt;z-index:-25242419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54" type="#_x0000_t202" style="position:absolute;margin-left:463.55pt;margin-top:513.1pt;width:81.85pt;height:12.75pt;z-index:-25242316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53" type="#_x0000_t202" style="position:absolute;margin-left:66.6pt;margin-top:525.85pt;width:119.8pt;height:12.75pt;z-index:-25242214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52" type="#_x0000_t202" style="position:absolute;margin-left:186.35pt;margin-top:525.85pt;width:178.2pt;height:12.75pt;z-index:-25242112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51" type="#_x0000_t202" style="position:absolute;margin-left:364.55pt;margin-top:525.85pt;width:99pt;height:12.75pt;z-index:-25242009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50" type="#_x0000_t202" style="position:absolute;margin-left:463.55pt;margin-top:525.85pt;width:81.85pt;height:12.75pt;z-index:-25241907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49" type="#_x0000_t202" style="position:absolute;margin-left:66.6pt;margin-top:538.55pt;width:119.8pt;height:12.75pt;z-index:-25241804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48" type="#_x0000_t202" style="position:absolute;margin-left:186.35pt;margin-top:538.55pt;width:178.2pt;height:12.75pt;z-index:-25241702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47" type="#_x0000_t202" style="position:absolute;margin-left:364.55pt;margin-top:538.55pt;width:99pt;height:12.75pt;z-index:-25241600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46" type="#_x0000_t202" style="position:absolute;margin-left:463.55pt;margin-top:538.55pt;width:81.85pt;height:12.75pt;z-index:-25241497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45" type="#_x0000_t202" style="position:absolute;margin-left:66.6pt;margin-top:551.3pt;width:119.8pt;height:12.75pt;z-index:-25241395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44" type="#_x0000_t202" style="position:absolute;margin-left:186.35pt;margin-top:551.3pt;width:178.2pt;height:12.75pt;z-index:-25241292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43" type="#_x0000_t202" style="position:absolute;margin-left:364.55pt;margin-top:551.3pt;width:99pt;height:12.75pt;z-index:-25241190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42" type="#_x0000_t202" style="position:absolute;margin-left:463.55pt;margin-top:551.3pt;width:81.85pt;height:12.75pt;z-index:-25241088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41" type="#_x0000_t202" style="position:absolute;margin-left:66.6pt;margin-top:564pt;width:119.8pt;height:12.75pt;z-index:-25240985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40" type="#_x0000_t202" style="position:absolute;margin-left:186.35pt;margin-top:564pt;width:178.2pt;height:12.75pt;z-index:-25240883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39" type="#_x0000_t202" style="position:absolute;margin-left:364.55pt;margin-top:564pt;width:99pt;height:12.75pt;z-index:-25240780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38" type="#_x0000_t202" style="position:absolute;margin-left:463.55pt;margin-top:564pt;width:81.85pt;height:12.75pt;z-index:-25240678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37" type="#_x0000_t202" style="position:absolute;margin-left:66.6pt;margin-top:576.7pt;width:119.8pt;height:12.75pt;z-index:-25240576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36" type="#_x0000_t202" style="position:absolute;margin-left:186.35pt;margin-top:576.7pt;width:178.2pt;height:12.75pt;z-index:-25240473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35" type="#_x0000_t202" style="position:absolute;margin-left:364.55pt;margin-top:576.7pt;width:99pt;height:12.75pt;z-index:-25240371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34" type="#_x0000_t202" style="position:absolute;margin-left:463.55pt;margin-top:576.7pt;width:81.85pt;height:12.75pt;z-index:-25240268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33" type="#_x0000_t202" style="position:absolute;margin-left:66.6pt;margin-top:589.45pt;width:119.8pt;height:12.75pt;z-index:-25240166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32" type="#_x0000_t202" style="position:absolute;margin-left:186.35pt;margin-top:589.45pt;width:178.2pt;height:12.75pt;z-index:-25240064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31" type="#_x0000_t202" style="position:absolute;margin-left:364.55pt;margin-top:589.45pt;width:99pt;height:12.75pt;z-index:-25239961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30" type="#_x0000_t202" style="position:absolute;margin-left:463.55pt;margin-top:589.45pt;width:81.85pt;height:12.75pt;z-index:-252398592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29" type="#_x0000_t202" style="position:absolute;margin-left:154.95pt;margin-top:627.3pt;width:219.1pt;height:12pt;z-index:-252397568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28" type="#_x0000_t202" style="position:absolute;margin-left:446.05pt;margin-top:627.3pt;width:87.6pt;height:12pt;z-index:-252396544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27" type="#_x0000_t202" style="position:absolute;margin-left:192.25pt;margin-top:652.7pt;width:180.75pt;height:12pt;z-index:-252395520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2608B">
        <w:pict>
          <v:shape id="_x0000_s1026" type="#_x0000_t202" style="position:absolute;margin-left:187.55pt;margin-top:678.15pt;width:191.75pt;height:12pt;z-index:-252394496;mso-position-horizontal-relative:page;mso-position-vertical-relative:page" filled="f" stroked="f">
            <v:textbox inset="0,0,0,0">
              <w:txbxContent>
                <w:p w:rsidR="0092608B" w:rsidRDefault="0092608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92608B" w:rsidSect="0092608B">
      <w:pgSz w:w="12240" w:h="15840"/>
      <w:pgMar w:top="1500" w:right="1220" w:bottom="280" w:left="12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Q0M7G0MDc3NDI2tDRR0lEKTi0uzszPAykwrAUAJshPsiwAAAA="/>
  </w:docVars>
  <w:rsids>
    <w:rsidRoot w:val="0092608B"/>
    <w:rsid w:val="0075118B"/>
    <w:rsid w:val="0092608B"/>
    <w:rsid w:val="00DE2093"/>
    <w:rsid w:val="00E37BF8"/>
    <w:rsid w:val="00F53C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2608B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2608B"/>
    <w:pPr>
      <w:spacing w:before="4"/>
      <w:ind w:left="40"/>
    </w:pPr>
  </w:style>
  <w:style w:type="paragraph" w:styleId="ListParagraph">
    <w:name w:val="List Paragraph"/>
    <w:basedOn w:val="Normal"/>
    <w:uiPriority w:val="1"/>
    <w:qFormat/>
    <w:rsid w:val="0092608B"/>
  </w:style>
  <w:style w:type="paragraph" w:customStyle="1" w:styleId="TableParagraph">
    <w:name w:val="Table Paragraph"/>
    <w:basedOn w:val="Normal"/>
    <w:uiPriority w:val="1"/>
    <w:qFormat/>
    <w:rsid w:val="0092608B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</Words>
  <Characters>172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orche 30 DVDs</cp:lastModifiedBy>
  <cp:revision>4</cp:revision>
  <dcterms:created xsi:type="dcterms:W3CDTF">2020-01-09T15:31:00Z</dcterms:created>
  <dcterms:modified xsi:type="dcterms:W3CDTF">2020-12-09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11T00:00:00Z</vt:filetime>
  </property>
  <property fmtid="{D5CDD505-2E9C-101B-9397-08002B2CF9AE}" pid="3" name="Creator">
    <vt:lpwstr>Acrobat PDFMaker 9.1 for Word</vt:lpwstr>
  </property>
  <property fmtid="{D5CDD505-2E9C-101B-9397-08002B2CF9AE}" pid="4" name="LastSaved">
    <vt:filetime>2020-01-09T00:00:00Z</vt:filetime>
  </property>
</Properties>
</file>